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France</w:t>
      </w:r>
      <w:r>
        <w:t xml:space="preserve"> </w:t>
      </w:r>
      <w:r>
        <w:t xml:space="preserve">Paris</w:t>
      </w:r>
    </w:p>
    <w:bookmarkStart w:id="21" w:name="Xf7d6278c099ef872419781ca4a7b7f14ab75e2a"/>
    <w:p>
      <w:pPr>
        <w:pStyle w:val="Heading1"/>
      </w:pPr>
      <w:r>
        <w:t xml:space="preserve">Cover Letter for Baker Position in France Pari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bookmarkStart w:id="20" w:name="hiring-manager"/>
    <w:p>
      <w:pPr>
        <w:pStyle w:val="Heading2"/>
      </w:pPr>
      <w:r>
        <w:t xml:space="preserve">Hiring Manager</w:t>
      </w:r>
    </w:p>
    <w:p>
      <w:pPr>
        <w:pStyle w:val="FirstParagraph"/>
      </w:pPr>
      <w:r>
        <w:t xml:space="preserve">[Restaurant or Bakery Name]</w:t>
      </w:r>
      <w:r>
        <w:br/>
      </w:r>
      <w:r>
        <w:t xml:space="preserve">[Bakery Address]</w:t>
      </w:r>
      <w:r>
        <w:br/>
      </w:r>
      <w:r>
        <w:t xml:space="preserve">Paris, France</w:t>
      </w:r>
    </w:p>
    <w:p>
      <w:pPr>
        <w:pStyle w:val="BodyText"/>
      </w:pPr>
      <w:r>
        <w:t xml:space="preserve">Hello [Hiring Manager's Name],</w:t>
      </w:r>
    </w:p>
    <w:p>
      <w:pPr>
        <w:pStyle w:val="BodyText"/>
      </w:pPr>
      <w:r>
        <w:t xml:space="preserve">I am writing to express my enthusiasm for the Baker position at your renowned establishment in Paris, France. As a passionate and skilled baker with a deep appreciation for the art of French pastry and bread-making, I am eager to contribute my expertise, creativity, and dedication to your team. This Cover Letter serves as an introduction to my background as a Baker in France Paris and my commitment to upholding the traditions and innovations that define the city’s culinary landscape.</w:t>
      </w:r>
    </w:p>
    <w:p>
      <w:pPr>
        <w:pStyle w:val="BodyText"/>
      </w:pPr>
      <w:r>
        <w:t xml:space="preserve">Having spent [X years] honing my craft in both local and international kitchens, I have developed a profound understanding of the meticulous techniques required to create exceptional baked goods. My journey as a Baker has been shaped by a blend of formal training, hands-on experience, and an unwavering passion for quality ingredients and time-honored methods. From perfecting the delicate layers of a croissant to mastering the science behind sourdough fermentation, I have always approached each task with precision and care. This dedication to excellence aligns seamlessly with the high standards expected in France Paris, where baking is not just a profession but an art form deeply rooted in culture and history.</w:t>
      </w:r>
    </w:p>
    <w:p>
      <w:pPr>
        <w:pStyle w:val="BodyText"/>
      </w:pPr>
      <w:r>
        <w:t xml:space="preserve">What draws me to France Paris is its unparalleled reputation as a global hub for gastronomy. The city’s bakeries are more than places to purchase bread; they are cultural landmarks that reflect the soul of French cuisine. Whether it’s the buttery crunch of a flaky pain au chocolat, the airy texture of a baguette, or the intricate details of a macaron, every creation tells a story. As a Baker in this vibrant city, I would be honored to contribute to this legacy by bringing my skills and creativity to your kitchen. My experience includes working in multicultural environments where I learned to adapt traditional recipes while embracing new techniques, ensuring that each product meets the expectations of both locals and visitors alike.</w:t>
      </w:r>
    </w:p>
    <w:p>
      <w:pPr>
        <w:pStyle w:val="BodyText"/>
      </w:pPr>
      <w:r>
        <w:t xml:space="preserve">One of my most significant achievements as a Baker was [mention a specific accomplishment, e.g., "leading a team to win an award for best pastries at a local food festival" or "revamping the menu of a small bakery to include seasonal, locally sourced ingredients"]. This experience not only reinforced my technical abilities but also deepened my understanding of customer preferences and the importance of consistency in a fast-paced environment. I am confident that my ability to balance creativity with efficiency will make me an asset to your team in France Paris.</w:t>
      </w:r>
    </w:p>
    <w:p>
      <w:pPr>
        <w:pStyle w:val="BodyText"/>
      </w:pPr>
      <w:r>
        <w:t xml:space="preserve">What sets me apart as a Baker is my adaptability and willingness to learn. I have worked in diverse settings, from cozy neighborhood bakeries to high-end patisseries, each offering unique challenges and opportunities. In France Paris, where the pace of work is often demanding yet rewarding, I thrive under pressure while maintaining a focus on quality. My attention to detail ensures that every product meets the highest standards, whether it’s a simple loaf of bread or an elaborate dessert. Additionally, my fluency in [language(s), e.g., "French and English"] allows me to communicate effectively with both customers and colleagues, fostering a collaborative and inclusive work environment.</w:t>
      </w:r>
    </w:p>
    <w:p>
      <w:pPr>
        <w:pStyle w:val="BodyText"/>
      </w:pPr>
      <w:r>
        <w:t xml:space="preserve">As a Baker in France Paris, I am particularly drawn to the city’s emphasis on authenticity and craftsmanship. The French approach to baking is not just about taste but also about respecting the integrity of ingredients and techniques passed down through generations. I have always been inspired by this philosophy and strive to embody it in my work. My goal is to contribute to a bakery that values tradition while also embracing innovation, creating products that delight the senses and reflect the spirit of Paris.</w:t>
      </w:r>
    </w:p>
    <w:p>
      <w:pPr>
        <w:pStyle w:val="BodyText"/>
      </w:pPr>
      <w:r>
        <w:t xml:space="preserve">Finally, I would like to emphasize my commitment to the values of your organization. I understand that working as a Baker in France Paris requires more than technical skills—it demands a genuine love for food, a respect for cultural heritage, and a dedication to serving others. I am eager to bring these qualities to your team and help create an atmosphere where excellence is celebrated daily.</w:t>
      </w:r>
    </w:p>
    <w:p>
      <w:pPr>
        <w:pStyle w:val="BodyText"/>
      </w:pPr>
      <w:r>
        <w:t xml:space="preserve">Thank you for considering my application. I would be thrilled to discuss how my background as a Baker in France Paris can contribute to the continued success of your establishment. Please feel free to contact me at [phone number] or [email address] at your earliest convenience. I look forward to the opportunity to speak with you and share more about my passion for baking.</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in France Paris</dc:title>
  <dc:creator/>
  <dc:language>en</dc:language>
  <cp:keywords/>
  <dcterms:created xsi:type="dcterms:W3CDTF">2026-07-21T07:18:01Z</dcterms:created>
  <dcterms:modified xsi:type="dcterms:W3CDTF">2026-07-21T07:18:01Z</dcterms:modified>
</cp:coreProperties>
</file>

<file path=docProps/custom.xml><?xml version="1.0" encoding="utf-8"?>
<Properties xmlns="http://schemas.openxmlformats.org/officeDocument/2006/custom-properties" xmlns:vt="http://schemas.openxmlformats.org/officeDocument/2006/docPropsVTypes"/>
</file>